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Байрамов Кери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51229"/>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51229"/>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92976"/>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92976"/>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2005433"/>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05433"/>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85177"/>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85177"/>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489405"/>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489405"/>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695699"/>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695699"/>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5336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5336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айрамов Керим</dc:creator>
  <dc:language>ru-RU</dc:language>
  <cp:keywords/>
  <dcterms:created xsi:type="dcterms:W3CDTF">2025-03-12T09:00:00Z</dcterms:created>
  <dcterms:modified xsi:type="dcterms:W3CDTF">2025-03-1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